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C3CCA" w14:textId="77777777" w:rsidR="001065F8" w:rsidRDefault="001065F8" w:rsidP="001065F8">
      <w:pPr>
        <w:spacing w:after="0"/>
        <w:ind w:left="-691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62096FCB" w14:textId="77777777" w:rsidR="001065F8" w:rsidRDefault="001065F8" w:rsidP="001065F8">
      <w:pPr>
        <w:spacing w:after="0"/>
        <w:ind w:left="-691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2BC660A4" w14:textId="38850479" w:rsidR="001A304C" w:rsidRPr="00660D0A" w:rsidRDefault="001A304C" w:rsidP="001065F8">
      <w:pPr>
        <w:spacing w:after="0"/>
        <w:ind w:left="-691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قـــــــــــــــــــــــــــــــــــــرار</w:t>
      </w:r>
    </w:p>
    <w:p w14:paraId="74763570" w14:textId="3835E633" w:rsidR="001A304C" w:rsidRDefault="001A304C" w:rsidP="00485F50">
      <w:pPr>
        <w:bidi/>
        <w:spacing w:after="0" w:line="240" w:lineRule="auto"/>
        <w:ind w:left="-1053" w:right="-1080" w:firstLine="232"/>
        <w:jc w:val="mediumKashida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   اني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(</w:t>
      </w:r>
      <w:r w:rsidR="001065F8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)،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قر بأن بحوثي التي تقدمت بها لنيل الترقية العلمية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ﺇلى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مرتبة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(  )،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غير مقتبس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أو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مأخوذ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أو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مستل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من شبكة المعلومات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الدولية         (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الانترنيت)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أو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من المجلات العلمي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أو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ال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طاريح والبحوث وكل ما له علاق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بالحقوق الفكري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ل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ل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آ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خرين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.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 واذا ثبت خلاف ذلك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،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ف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ني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تحمل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حالة ملفي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ﺇلى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هيئة النزاه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و جميع  التبعات المترتبة على هذا ال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جراء حتى بعد نيل الترقية العلمية. علما </w:t>
      </w:r>
      <w:r>
        <w:rPr>
          <w:rFonts w:asciiTheme="majorBidi" w:hAnsiTheme="majorBidi" w:cstheme="majorBidi"/>
          <w:b/>
          <w:bCs/>
          <w:sz w:val="36"/>
          <w:szCs w:val="36"/>
          <w:rtl/>
        </w:rPr>
        <w:t>أن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لجنة الترقيات العلمي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غير ملزمة بقبول بحوث منشورة في مجلات غير علمي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وغير متخصص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وغير محك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ّ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م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لاغراض الترقية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.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</w:p>
    <w:p w14:paraId="75ECFCED" w14:textId="77777777" w:rsidR="001A304C" w:rsidRDefault="001A304C" w:rsidP="001A304C">
      <w:pPr>
        <w:bidi/>
        <w:spacing w:after="0" w:line="240" w:lineRule="auto"/>
        <w:ind w:left="-335" w:right="-426" w:firstLine="232"/>
        <w:jc w:val="mediumKashida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1FAFF807" w14:textId="77777777" w:rsidR="001A304C" w:rsidRPr="00660D0A" w:rsidRDefault="001A304C" w:rsidP="001A304C">
      <w:pPr>
        <w:bidi/>
        <w:spacing w:after="0" w:line="240" w:lineRule="auto"/>
        <w:ind w:left="-335" w:right="-426" w:firstLine="232"/>
        <w:jc w:val="mediumKashida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CCAD59F" w14:textId="77777777" w:rsidR="001A304C" w:rsidRPr="00660D0A" w:rsidRDefault="001A304C" w:rsidP="001A304C">
      <w:pPr>
        <w:bidi/>
        <w:spacing w:after="0" w:line="240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توقيع:</w:t>
      </w:r>
    </w:p>
    <w:p w14:paraId="4C720DA0" w14:textId="7AC70780" w:rsidR="00485F50" w:rsidRDefault="001A304C" w:rsidP="00485F50">
      <w:pPr>
        <w:bidi/>
        <w:spacing w:after="0" w:line="240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سم </w:t>
      </w:r>
      <w:r w:rsidR="001065F8">
        <w:rPr>
          <w:rFonts w:asciiTheme="majorBidi" w:hAnsiTheme="majorBidi" w:cstheme="majorBidi" w:hint="cs"/>
          <w:b/>
          <w:bCs/>
          <w:sz w:val="36"/>
          <w:szCs w:val="36"/>
          <w:rtl/>
        </w:rPr>
        <w:t>الرباعي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:</w:t>
      </w:r>
      <w:r w:rsidR="00E95EB2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</w:t>
      </w:r>
    </w:p>
    <w:p w14:paraId="4E819D4C" w14:textId="77777777" w:rsidR="00485F50" w:rsidRPr="00660D0A" w:rsidRDefault="001A304C" w:rsidP="00485F50">
      <w:pPr>
        <w:bidi/>
        <w:spacing w:after="0" w:line="240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مرتبة العلمية:</w:t>
      </w:r>
      <w:r w:rsidR="00E95EB2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</w:t>
      </w:r>
    </w:p>
    <w:p w14:paraId="5D7C5535" w14:textId="77777777" w:rsidR="001A304C" w:rsidRPr="00660D0A" w:rsidRDefault="001A304C" w:rsidP="001A304C">
      <w:pPr>
        <w:bidi/>
        <w:spacing w:after="0" w:line="240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عنوان :</w:t>
      </w:r>
      <w:r w:rsidR="00E95EB2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</w:t>
      </w:r>
    </w:p>
    <w:p w14:paraId="05DDC1FA" w14:textId="77777777" w:rsidR="001A304C" w:rsidRPr="00660D0A" w:rsidRDefault="001A304C" w:rsidP="001A304C">
      <w:pPr>
        <w:bidi/>
        <w:spacing w:after="0" w:line="240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تاريخ:</w:t>
      </w:r>
    </w:p>
    <w:p w14:paraId="276740A1" w14:textId="77777777" w:rsidR="001A304C" w:rsidRDefault="001A304C" w:rsidP="001A304C">
      <w:pPr>
        <w:spacing w:line="216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F272BCB" w14:textId="77777777" w:rsidR="00483359" w:rsidRDefault="00483359" w:rsidP="001A304C">
      <w:pPr>
        <w:spacing w:line="216" w:lineRule="auto"/>
        <w:ind w:firstLine="433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5CC7D346" w14:textId="77777777" w:rsidR="001A304C" w:rsidRDefault="001A304C" w:rsidP="001A304C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</w:rPr>
      </w:pPr>
    </w:p>
    <w:p w14:paraId="79011E09" w14:textId="77777777" w:rsidR="007332EE" w:rsidRDefault="007332EE" w:rsidP="007332EE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</w:rPr>
      </w:pPr>
    </w:p>
    <w:p w14:paraId="3AEA37E8" w14:textId="77777777" w:rsidR="007332EE" w:rsidRDefault="007332EE" w:rsidP="007332EE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</w:rPr>
      </w:pPr>
    </w:p>
    <w:p w14:paraId="466F83D7" w14:textId="77777777" w:rsidR="001B2937" w:rsidRDefault="001B2937" w:rsidP="001B2937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</w:rPr>
      </w:pPr>
    </w:p>
    <w:p w14:paraId="3F21B0AA" w14:textId="77777777" w:rsidR="007332EE" w:rsidRDefault="007332EE" w:rsidP="007332EE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</w:rPr>
      </w:pPr>
    </w:p>
    <w:p w14:paraId="0A833045" w14:textId="77777777" w:rsidR="007332EE" w:rsidRDefault="007332EE" w:rsidP="007332EE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</w:rPr>
      </w:pPr>
    </w:p>
    <w:p w14:paraId="65DF779E" w14:textId="77777777" w:rsidR="007332EE" w:rsidRDefault="007332EE" w:rsidP="007332EE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48FCDD36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27BF4147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6F380068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527477C9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59244A56" w14:textId="77777777" w:rsidR="00485F50" w:rsidRDefault="00485F50" w:rsidP="00485F50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sectPr w:rsidR="00485F50" w:rsidSect="0083112F">
      <w:headerReference w:type="default" r:id="rId9"/>
      <w:footerReference w:type="default" r:id="rId10"/>
      <w:pgSz w:w="11907" w:h="16839" w:code="9"/>
      <w:pgMar w:top="1440" w:right="1800" w:bottom="1440" w:left="180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64EC0" w14:textId="77777777" w:rsidR="00443056" w:rsidRDefault="00443056" w:rsidP="00CA3F55">
      <w:pPr>
        <w:spacing w:after="0" w:line="240" w:lineRule="auto"/>
      </w:pPr>
      <w:r>
        <w:separator/>
      </w:r>
    </w:p>
  </w:endnote>
  <w:endnote w:type="continuationSeparator" w:id="0">
    <w:p w14:paraId="2016B701" w14:textId="77777777" w:rsidR="00443056" w:rsidRDefault="00443056" w:rsidP="00CA3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E94E0" w14:textId="77777777" w:rsidR="00372E0E" w:rsidRDefault="00372E0E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D5A70C3" wp14:editId="71A4D81B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918325" cy="469265"/>
              <wp:effectExtent l="8255" t="8890" r="7620" b="7620"/>
              <wp:wrapTopAndBottom/>
              <wp:docPr id="14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8325" cy="469265"/>
                        <a:chOff x="321" y="14850"/>
                        <a:chExt cx="11601" cy="547"/>
                      </a:xfrm>
                    </wpg:grpSpPr>
                    <wps:wsp>
                      <wps:cNvPr id="15" name="Rectangle 6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E5CEDA" w14:textId="77777777" w:rsidR="00372E0E" w:rsidRPr="00F510B5" w:rsidRDefault="00372E0E" w:rsidP="00A02D37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وزارة التعليم العالي و البحث العلمي / جامعة بغداد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لجنة الترقيات العلمية المركز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Rectangle 7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BF560B" w14:textId="77777777" w:rsidR="00372E0E" w:rsidRPr="00F510B5" w:rsidRDefault="00372E0E" w:rsidP="0073116D">
                            <w:pPr>
                              <w:pStyle w:val="Foot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age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instrText xml:space="preserve"> PAGE   \* MERGEFORMAT </w:instrTex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485F50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t>2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Rectangle 8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5A70C3" id="Group 5" o:spid="_x0000_s1030" style="position:absolute;margin-left:0;margin-top:0;width:544.75pt;height:36.95pt;z-index:251662336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">
              <v:rect id="Rectangle 6" o:spid="_x0000_s1031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" fillcolor="#943634 [2405]" stroked="f" strokecolor="#943634 [2405]">
                <v:textbox>
                  <w:txbxContent>
                    <w:p w14:paraId="6BE5CEDA" w14:textId="77777777" w:rsidR="00372E0E" w:rsidRPr="00F510B5" w:rsidRDefault="00372E0E" w:rsidP="00A02D37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وزارة التعليم العالي و البحث العلمي / جامعة بغداد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لجنة الترقيات العلمية المركزية</w:t>
                      </w:r>
                    </w:p>
                  </w:txbxContent>
                </v:textbox>
              </v:rect>
              <v:rect id="Rectangle 7" o:spid="_x0000_s1032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" fillcolor="#943634 [2405]" stroked="f">
                <v:textbox>
                  <w:txbxContent>
                    <w:p w14:paraId="54BF560B" w14:textId="77777777" w:rsidR="00372E0E" w:rsidRPr="00F510B5" w:rsidRDefault="00372E0E" w:rsidP="0073116D">
                      <w:pPr>
                        <w:pStyle w:val="Foot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age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begin"/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instrText xml:space="preserve"> PAGE   \* MERGEFORMAT </w:instrTex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separate"/>
                      </w:r>
                      <w:r w:rsidR="00485F50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</w:rPr>
                        <w:t>2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rect>
              <v:rect id="Rectangle 8" o:spid="_x0000_s1033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F7DA8A" w14:textId="77777777" w:rsidR="00443056" w:rsidRDefault="00443056" w:rsidP="00CA3F55">
      <w:pPr>
        <w:spacing w:after="0" w:line="240" w:lineRule="auto"/>
      </w:pPr>
      <w:r>
        <w:separator/>
      </w:r>
    </w:p>
  </w:footnote>
  <w:footnote w:type="continuationSeparator" w:id="0">
    <w:p w14:paraId="05B4659E" w14:textId="77777777" w:rsidR="00443056" w:rsidRDefault="00443056" w:rsidP="00CA3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DD5AF" w14:textId="77777777" w:rsidR="00372E0E" w:rsidRDefault="00372E0E">
    <w:pPr>
      <w:pStyle w:val="Head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19EAAAFA" wp14:editId="5AADEC98">
              <wp:simplePos x="0" y="0"/>
              <wp:positionH relativeFrom="page">
                <wp:posOffset>257175</wp:posOffset>
              </wp:positionH>
              <wp:positionV relativeFrom="topMargin">
                <wp:posOffset>267335</wp:posOffset>
              </wp:positionV>
              <wp:extent cx="6946265" cy="490220"/>
              <wp:effectExtent l="9525" t="10160" r="6985" b="13970"/>
              <wp:wrapNone/>
              <wp:docPr id="18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6265" cy="490220"/>
                        <a:chOff x="330" y="308"/>
                        <a:chExt cx="11586" cy="835"/>
                      </a:xfrm>
                    </wpg:grpSpPr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  <w:alias w:val="Title"/>
                              <w:id w:val="886681491"/>
                              <w:placeholder>
                                <w:docPart w:val="232D8B47B1594608ACEFE6C2577864B4"/>
                              </w:placeholder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1442780F" w14:textId="77777777" w:rsidR="00372E0E" w:rsidRPr="00A02D37" w:rsidRDefault="00372E0E" w:rsidP="00A90372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إستمارات</w:t>
                                </w:r>
                                <w:r w:rsidRPr="0073116D"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 xml:space="preserve"> الترقيات العلمية في جامعة بغداد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0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alias w:val="Year"/>
                              <w:id w:val="-213747742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8CE693B" w14:textId="77777777" w:rsidR="00372E0E" w:rsidRPr="001D0D32" w:rsidRDefault="00372E0E" w:rsidP="0073116D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1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EAAAFA" id="Group 1" o:spid="_x0000_s1026" style="position:absolute;margin-left:20.25pt;margin-top:21.05pt;width:546.95pt;height:38.6pt;z-index:251660288;mso-position-horizontal-relative:page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" fillcolor="#e36c0a [2409]" stroked="f" strokecolor="white [3212]" strokeweight="1.5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  <w:alias w:val="Title"/>
                        <w:id w:val="886681491"/>
                        <w:placeholder>
                          <w:docPart w:val="232D8B47B1594608ACEFE6C2577864B4"/>
                        </w:placeholder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14:paraId="1442780F" w14:textId="77777777" w:rsidR="00372E0E" w:rsidRPr="00A02D37" w:rsidRDefault="00372E0E" w:rsidP="00A90372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إستمارات</w:t>
                          </w:r>
                          <w:r w:rsidRPr="0073116D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 xml:space="preserve"> الترقيات العلمية في جامعة بغداد</w:t>
                          </w:r>
                        </w:p>
                      </w:sdtContent>
                    </w:sdt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" fillcolor="#9bbb59 [3206]" stroked="f" strokecolor="white [3212]" strokeweight="2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alias w:val="Year"/>
                        <w:id w:val="-213747742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8CE693B" w14:textId="77777777" w:rsidR="00372E0E" w:rsidRPr="001D0D32" w:rsidRDefault="00372E0E" w:rsidP="0073116D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" filled="f" strokeweight="1pt"/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53B87"/>
    <w:multiLevelType w:val="hybridMultilevel"/>
    <w:tmpl w:val="E3F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3272C"/>
    <w:multiLevelType w:val="hybridMultilevel"/>
    <w:tmpl w:val="A358ECB0"/>
    <w:lvl w:ilvl="0" w:tplc="DB7A790A">
      <w:start w:val="1"/>
      <w:numFmt w:val="decimal"/>
      <w:lvlText w:val="%1."/>
      <w:lvlJc w:val="left"/>
      <w:pPr>
        <w:ind w:left="720" w:hanging="360"/>
      </w:pPr>
      <w:rPr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370C5"/>
    <w:multiLevelType w:val="hybridMultilevel"/>
    <w:tmpl w:val="0C4E5106"/>
    <w:lvl w:ilvl="0" w:tplc="65E44344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F24FE"/>
    <w:multiLevelType w:val="hybridMultilevel"/>
    <w:tmpl w:val="DE40E5D4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" w15:restartNumberingAfterBreak="0">
    <w:nsid w:val="10D43898"/>
    <w:multiLevelType w:val="hybridMultilevel"/>
    <w:tmpl w:val="C1ECEC3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30F6D86"/>
    <w:multiLevelType w:val="hybridMultilevel"/>
    <w:tmpl w:val="D7CE8180"/>
    <w:lvl w:ilvl="0" w:tplc="53E0481E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6" w15:restartNumberingAfterBreak="0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7" w15:restartNumberingAfterBreak="0">
    <w:nsid w:val="22B7783B"/>
    <w:multiLevelType w:val="hybridMultilevel"/>
    <w:tmpl w:val="97D2C5A4"/>
    <w:lvl w:ilvl="0" w:tplc="E786AC36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8" w15:restartNumberingAfterBreak="0">
    <w:nsid w:val="42BC5E62"/>
    <w:multiLevelType w:val="hybridMultilevel"/>
    <w:tmpl w:val="FFAE59D0"/>
    <w:lvl w:ilvl="0" w:tplc="11F411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9C3BD9"/>
    <w:multiLevelType w:val="hybridMultilevel"/>
    <w:tmpl w:val="8C12FC2C"/>
    <w:lvl w:ilvl="0" w:tplc="32A076DE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F1AAD"/>
    <w:multiLevelType w:val="hybridMultilevel"/>
    <w:tmpl w:val="7A161FAC"/>
    <w:lvl w:ilvl="0" w:tplc="DDC08BAE">
      <w:start w:val="1"/>
      <w:numFmt w:val="arabicAlpha"/>
      <w:lvlText w:val="%1."/>
      <w:lvlJc w:val="right"/>
      <w:pPr>
        <w:ind w:left="795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4B7E57A6"/>
    <w:multiLevelType w:val="hybridMultilevel"/>
    <w:tmpl w:val="A45A7EDA"/>
    <w:lvl w:ilvl="0" w:tplc="F3C206E4">
      <w:start w:val="3"/>
      <w:numFmt w:val="bullet"/>
      <w:lvlText w:val="-"/>
      <w:lvlJc w:val="left"/>
      <w:pPr>
        <w:ind w:left="63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B765D"/>
    <w:multiLevelType w:val="hybridMultilevel"/>
    <w:tmpl w:val="1FDA6CE2"/>
    <w:lvl w:ilvl="0" w:tplc="B9849E2A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3" w15:restartNumberingAfterBreak="0">
    <w:nsid w:val="588B13C9"/>
    <w:multiLevelType w:val="hybridMultilevel"/>
    <w:tmpl w:val="9B602BF4"/>
    <w:lvl w:ilvl="0" w:tplc="2538175C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C31158B"/>
    <w:multiLevelType w:val="hybridMultilevel"/>
    <w:tmpl w:val="732CD6C0"/>
    <w:lvl w:ilvl="0" w:tplc="02D4FD52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5" w15:restartNumberingAfterBreak="0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DE3E70"/>
    <w:multiLevelType w:val="hybridMultilevel"/>
    <w:tmpl w:val="558A2A1E"/>
    <w:lvl w:ilvl="0" w:tplc="21227C5C">
      <w:start w:val="1"/>
      <w:numFmt w:val="decimal"/>
      <w:lvlText w:val="%1."/>
      <w:lvlJc w:val="left"/>
      <w:pPr>
        <w:ind w:left="-45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7" w15:restartNumberingAfterBreak="0">
    <w:nsid w:val="75005190"/>
    <w:multiLevelType w:val="hybridMultilevel"/>
    <w:tmpl w:val="865E26DA"/>
    <w:lvl w:ilvl="0" w:tplc="0B02C1E4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8" w15:restartNumberingAfterBreak="0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63867">
    <w:abstractNumId w:val="15"/>
  </w:num>
  <w:num w:numId="2" w16cid:durableId="1763799637">
    <w:abstractNumId w:val="8"/>
  </w:num>
  <w:num w:numId="3" w16cid:durableId="287247596">
    <w:abstractNumId w:val="3"/>
  </w:num>
  <w:num w:numId="4" w16cid:durableId="1905599060">
    <w:abstractNumId w:val="0"/>
  </w:num>
  <w:num w:numId="5" w16cid:durableId="1867787656">
    <w:abstractNumId w:val="13"/>
  </w:num>
  <w:num w:numId="6" w16cid:durableId="1890871043">
    <w:abstractNumId w:val="10"/>
  </w:num>
  <w:num w:numId="7" w16cid:durableId="1325428455">
    <w:abstractNumId w:val="6"/>
  </w:num>
  <w:num w:numId="8" w16cid:durableId="1445224120">
    <w:abstractNumId w:val="18"/>
  </w:num>
  <w:num w:numId="9" w16cid:durableId="1447849618">
    <w:abstractNumId w:val="1"/>
  </w:num>
  <w:num w:numId="10" w16cid:durableId="1864056970">
    <w:abstractNumId w:val="16"/>
  </w:num>
  <w:num w:numId="11" w16cid:durableId="1812207554">
    <w:abstractNumId w:val="12"/>
  </w:num>
  <w:num w:numId="12" w16cid:durableId="407772130">
    <w:abstractNumId w:val="17"/>
  </w:num>
  <w:num w:numId="13" w16cid:durableId="1747259660">
    <w:abstractNumId w:val="7"/>
  </w:num>
  <w:num w:numId="14" w16cid:durableId="1150899278">
    <w:abstractNumId w:val="5"/>
  </w:num>
  <w:num w:numId="15" w16cid:durableId="2015301320">
    <w:abstractNumId w:val="14"/>
  </w:num>
  <w:num w:numId="16" w16cid:durableId="1991445712">
    <w:abstractNumId w:val="2"/>
  </w:num>
  <w:num w:numId="17" w16cid:durableId="1451776658">
    <w:abstractNumId w:val="9"/>
  </w:num>
  <w:num w:numId="18" w16cid:durableId="944579313">
    <w:abstractNumId w:val="11"/>
  </w:num>
  <w:num w:numId="19" w16cid:durableId="13857478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ar-SA" w:vendorID="64" w:dllVersion="6" w:nlCheck="1" w:checkStyle="0"/>
  <w:activeWritingStyle w:appName="MSWord" w:lang="ar-IQ" w:vendorID="64" w:dllVersion="6" w:nlCheck="1" w:checkStyle="0"/>
  <w:activeWritingStyle w:appName="MSWord" w:lang="en-US" w:vendorID="64" w:dllVersion="6" w:nlCheck="1" w:checkStyle="1"/>
  <w:activeWritingStyle w:appName="MSWord" w:lang="ar-IQ" w:vendorID="64" w:dllVersion="4096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zcwNDQ3MzWyMDVW0lEKTi0uzszPAykwqQUAKW8brywAAAA="/>
  </w:docVars>
  <w:rsids>
    <w:rsidRoot w:val="00CA3F55"/>
    <w:rsid w:val="0000172D"/>
    <w:rsid w:val="00005362"/>
    <w:rsid w:val="00007563"/>
    <w:rsid w:val="00007C50"/>
    <w:rsid w:val="0001211E"/>
    <w:rsid w:val="00013905"/>
    <w:rsid w:val="00015D95"/>
    <w:rsid w:val="0001661E"/>
    <w:rsid w:val="00017FA8"/>
    <w:rsid w:val="00021763"/>
    <w:rsid w:val="000234F9"/>
    <w:rsid w:val="00027E51"/>
    <w:rsid w:val="00034570"/>
    <w:rsid w:val="00034786"/>
    <w:rsid w:val="00034FF3"/>
    <w:rsid w:val="0003688D"/>
    <w:rsid w:val="000374DA"/>
    <w:rsid w:val="00041921"/>
    <w:rsid w:val="00045B6D"/>
    <w:rsid w:val="00046EDF"/>
    <w:rsid w:val="00051726"/>
    <w:rsid w:val="000579D6"/>
    <w:rsid w:val="0006219E"/>
    <w:rsid w:val="00064EDE"/>
    <w:rsid w:val="00067499"/>
    <w:rsid w:val="00073C88"/>
    <w:rsid w:val="000748CE"/>
    <w:rsid w:val="0008153A"/>
    <w:rsid w:val="00084326"/>
    <w:rsid w:val="000844ED"/>
    <w:rsid w:val="00084B7F"/>
    <w:rsid w:val="0008543A"/>
    <w:rsid w:val="00085ED8"/>
    <w:rsid w:val="00086DD9"/>
    <w:rsid w:val="00087E95"/>
    <w:rsid w:val="0009198C"/>
    <w:rsid w:val="000924F2"/>
    <w:rsid w:val="00093233"/>
    <w:rsid w:val="0009371D"/>
    <w:rsid w:val="0009703C"/>
    <w:rsid w:val="000A66F4"/>
    <w:rsid w:val="000B148A"/>
    <w:rsid w:val="000B23AD"/>
    <w:rsid w:val="000B462D"/>
    <w:rsid w:val="000B5DBB"/>
    <w:rsid w:val="000B600B"/>
    <w:rsid w:val="000B7407"/>
    <w:rsid w:val="000C3252"/>
    <w:rsid w:val="000C34E8"/>
    <w:rsid w:val="000C4EBC"/>
    <w:rsid w:val="000C5B9C"/>
    <w:rsid w:val="000D143B"/>
    <w:rsid w:val="000D1E57"/>
    <w:rsid w:val="000D3A1E"/>
    <w:rsid w:val="000D6E19"/>
    <w:rsid w:val="000D79BE"/>
    <w:rsid w:val="000E050B"/>
    <w:rsid w:val="000E13BE"/>
    <w:rsid w:val="000E1A7A"/>
    <w:rsid w:val="000E242E"/>
    <w:rsid w:val="000E3461"/>
    <w:rsid w:val="000E4C91"/>
    <w:rsid w:val="000E543B"/>
    <w:rsid w:val="000E5776"/>
    <w:rsid w:val="000E7D91"/>
    <w:rsid w:val="000F2B11"/>
    <w:rsid w:val="000F2BFE"/>
    <w:rsid w:val="00101263"/>
    <w:rsid w:val="001031A6"/>
    <w:rsid w:val="00103615"/>
    <w:rsid w:val="001065F8"/>
    <w:rsid w:val="00107AA6"/>
    <w:rsid w:val="00107B80"/>
    <w:rsid w:val="00110AA2"/>
    <w:rsid w:val="00111BC2"/>
    <w:rsid w:val="001162F8"/>
    <w:rsid w:val="00120A25"/>
    <w:rsid w:val="00123D19"/>
    <w:rsid w:val="00134157"/>
    <w:rsid w:val="00136B88"/>
    <w:rsid w:val="0013751C"/>
    <w:rsid w:val="0014114B"/>
    <w:rsid w:val="001423C7"/>
    <w:rsid w:val="00151814"/>
    <w:rsid w:val="00151868"/>
    <w:rsid w:val="001604E1"/>
    <w:rsid w:val="00162308"/>
    <w:rsid w:val="00163DEF"/>
    <w:rsid w:val="00164C25"/>
    <w:rsid w:val="00164DDF"/>
    <w:rsid w:val="00166037"/>
    <w:rsid w:val="0017565E"/>
    <w:rsid w:val="00175EE8"/>
    <w:rsid w:val="00182B1F"/>
    <w:rsid w:val="001836DB"/>
    <w:rsid w:val="00183C0A"/>
    <w:rsid w:val="001860C4"/>
    <w:rsid w:val="0019686B"/>
    <w:rsid w:val="001A0A49"/>
    <w:rsid w:val="001A16FE"/>
    <w:rsid w:val="001A304C"/>
    <w:rsid w:val="001A4AF2"/>
    <w:rsid w:val="001A62E6"/>
    <w:rsid w:val="001A7C18"/>
    <w:rsid w:val="001B109F"/>
    <w:rsid w:val="001B2937"/>
    <w:rsid w:val="001B347E"/>
    <w:rsid w:val="001B3C15"/>
    <w:rsid w:val="001B5CFD"/>
    <w:rsid w:val="001B7497"/>
    <w:rsid w:val="001C47CF"/>
    <w:rsid w:val="001C6AFA"/>
    <w:rsid w:val="001C6B58"/>
    <w:rsid w:val="001C7996"/>
    <w:rsid w:val="001D042C"/>
    <w:rsid w:val="001D0852"/>
    <w:rsid w:val="001D0963"/>
    <w:rsid w:val="001D0D32"/>
    <w:rsid w:val="001D15CD"/>
    <w:rsid w:val="001D17B7"/>
    <w:rsid w:val="001D28D2"/>
    <w:rsid w:val="001D4892"/>
    <w:rsid w:val="001E791B"/>
    <w:rsid w:val="001F2B90"/>
    <w:rsid w:val="001F6BB7"/>
    <w:rsid w:val="001F7621"/>
    <w:rsid w:val="002062D3"/>
    <w:rsid w:val="00215A30"/>
    <w:rsid w:val="002170F9"/>
    <w:rsid w:val="0022064C"/>
    <w:rsid w:val="00220CB4"/>
    <w:rsid w:val="00230381"/>
    <w:rsid w:val="00231D14"/>
    <w:rsid w:val="00232C01"/>
    <w:rsid w:val="002335A0"/>
    <w:rsid w:val="002337BC"/>
    <w:rsid w:val="00235E53"/>
    <w:rsid w:val="002372CC"/>
    <w:rsid w:val="0025456F"/>
    <w:rsid w:val="0026230D"/>
    <w:rsid w:val="0026702D"/>
    <w:rsid w:val="00275315"/>
    <w:rsid w:val="00277421"/>
    <w:rsid w:val="00281943"/>
    <w:rsid w:val="00281A81"/>
    <w:rsid w:val="00284182"/>
    <w:rsid w:val="0028518C"/>
    <w:rsid w:val="00285434"/>
    <w:rsid w:val="00287839"/>
    <w:rsid w:val="002903D7"/>
    <w:rsid w:val="002A01C9"/>
    <w:rsid w:val="002A1BC5"/>
    <w:rsid w:val="002A42C9"/>
    <w:rsid w:val="002A5756"/>
    <w:rsid w:val="002A661F"/>
    <w:rsid w:val="002A7E95"/>
    <w:rsid w:val="002B25E4"/>
    <w:rsid w:val="002B2FF4"/>
    <w:rsid w:val="002B30A3"/>
    <w:rsid w:val="002B6B05"/>
    <w:rsid w:val="002B725A"/>
    <w:rsid w:val="002C054D"/>
    <w:rsid w:val="002C0B5C"/>
    <w:rsid w:val="002C377D"/>
    <w:rsid w:val="002C4C82"/>
    <w:rsid w:val="002C52CC"/>
    <w:rsid w:val="002C6001"/>
    <w:rsid w:val="002C6B3A"/>
    <w:rsid w:val="002C7C0E"/>
    <w:rsid w:val="002D0494"/>
    <w:rsid w:val="002D0BC2"/>
    <w:rsid w:val="002D22D4"/>
    <w:rsid w:val="002D46DD"/>
    <w:rsid w:val="002D4E47"/>
    <w:rsid w:val="002D5505"/>
    <w:rsid w:val="002E261A"/>
    <w:rsid w:val="002E2D12"/>
    <w:rsid w:val="002E6B92"/>
    <w:rsid w:val="002E7919"/>
    <w:rsid w:val="002F09F1"/>
    <w:rsid w:val="002F5EA7"/>
    <w:rsid w:val="002F7061"/>
    <w:rsid w:val="002F7E99"/>
    <w:rsid w:val="00304C46"/>
    <w:rsid w:val="00304FF7"/>
    <w:rsid w:val="00306D82"/>
    <w:rsid w:val="00310F8A"/>
    <w:rsid w:val="00315062"/>
    <w:rsid w:val="003241A2"/>
    <w:rsid w:val="003243D2"/>
    <w:rsid w:val="003253F0"/>
    <w:rsid w:val="0032580C"/>
    <w:rsid w:val="003313D9"/>
    <w:rsid w:val="00332681"/>
    <w:rsid w:val="00336186"/>
    <w:rsid w:val="0034520D"/>
    <w:rsid w:val="0035063E"/>
    <w:rsid w:val="00353CBD"/>
    <w:rsid w:val="00354E17"/>
    <w:rsid w:val="003557EF"/>
    <w:rsid w:val="0036643C"/>
    <w:rsid w:val="00371524"/>
    <w:rsid w:val="003715CE"/>
    <w:rsid w:val="00372E0E"/>
    <w:rsid w:val="00372E1C"/>
    <w:rsid w:val="0037387D"/>
    <w:rsid w:val="00374AAF"/>
    <w:rsid w:val="00374D48"/>
    <w:rsid w:val="003754DC"/>
    <w:rsid w:val="0037597F"/>
    <w:rsid w:val="0038401A"/>
    <w:rsid w:val="00384914"/>
    <w:rsid w:val="00386F79"/>
    <w:rsid w:val="00387871"/>
    <w:rsid w:val="00391442"/>
    <w:rsid w:val="00391D6D"/>
    <w:rsid w:val="00393ED2"/>
    <w:rsid w:val="003959B2"/>
    <w:rsid w:val="00397160"/>
    <w:rsid w:val="003A0FEB"/>
    <w:rsid w:val="003A1928"/>
    <w:rsid w:val="003A3ABE"/>
    <w:rsid w:val="003A61AB"/>
    <w:rsid w:val="003B0626"/>
    <w:rsid w:val="003B090E"/>
    <w:rsid w:val="003B18FD"/>
    <w:rsid w:val="003C0BDA"/>
    <w:rsid w:val="003C1E84"/>
    <w:rsid w:val="003C5DD5"/>
    <w:rsid w:val="003C7597"/>
    <w:rsid w:val="003D34B7"/>
    <w:rsid w:val="003D71C5"/>
    <w:rsid w:val="003D7498"/>
    <w:rsid w:val="003E0306"/>
    <w:rsid w:val="003E3084"/>
    <w:rsid w:val="003E695B"/>
    <w:rsid w:val="003F1731"/>
    <w:rsid w:val="003F4CC1"/>
    <w:rsid w:val="003F5E30"/>
    <w:rsid w:val="003F6BC8"/>
    <w:rsid w:val="0040184F"/>
    <w:rsid w:val="00403BB3"/>
    <w:rsid w:val="00405A5B"/>
    <w:rsid w:val="004113B2"/>
    <w:rsid w:val="00411E5F"/>
    <w:rsid w:val="004141B3"/>
    <w:rsid w:val="00415708"/>
    <w:rsid w:val="00417AB0"/>
    <w:rsid w:val="004200FE"/>
    <w:rsid w:val="00420444"/>
    <w:rsid w:val="00420532"/>
    <w:rsid w:val="00421F41"/>
    <w:rsid w:val="0042423D"/>
    <w:rsid w:val="00424365"/>
    <w:rsid w:val="00425CA4"/>
    <w:rsid w:val="004272DB"/>
    <w:rsid w:val="004311DB"/>
    <w:rsid w:val="004315BE"/>
    <w:rsid w:val="00431EAB"/>
    <w:rsid w:val="004359FE"/>
    <w:rsid w:val="00440A7B"/>
    <w:rsid w:val="00442943"/>
    <w:rsid w:val="00443056"/>
    <w:rsid w:val="00446136"/>
    <w:rsid w:val="00446185"/>
    <w:rsid w:val="004472BA"/>
    <w:rsid w:val="00451B58"/>
    <w:rsid w:val="0045465F"/>
    <w:rsid w:val="00455B8D"/>
    <w:rsid w:val="004571C2"/>
    <w:rsid w:val="00457995"/>
    <w:rsid w:val="00462546"/>
    <w:rsid w:val="00462565"/>
    <w:rsid w:val="00462F3A"/>
    <w:rsid w:val="0046328D"/>
    <w:rsid w:val="00466D26"/>
    <w:rsid w:val="004757CE"/>
    <w:rsid w:val="00480A80"/>
    <w:rsid w:val="00480E5C"/>
    <w:rsid w:val="00481317"/>
    <w:rsid w:val="00483359"/>
    <w:rsid w:val="004834CA"/>
    <w:rsid w:val="00485F50"/>
    <w:rsid w:val="0048645B"/>
    <w:rsid w:val="00490873"/>
    <w:rsid w:val="00491D09"/>
    <w:rsid w:val="004947F5"/>
    <w:rsid w:val="00495FB3"/>
    <w:rsid w:val="004A06CA"/>
    <w:rsid w:val="004A14BC"/>
    <w:rsid w:val="004A23D8"/>
    <w:rsid w:val="004A3AAE"/>
    <w:rsid w:val="004A4349"/>
    <w:rsid w:val="004A46C7"/>
    <w:rsid w:val="004B1241"/>
    <w:rsid w:val="004B5947"/>
    <w:rsid w:val="004C0CAB"/>
    <w:rsid w:val="004E078F"/>
    <w:rsid w:val="004E40DB"/>
    <w:rsid w:val="004E4854"/>
    <w:rsid w:val="004F122B"/>
    <w:rsid w:val="004F4C37"/>
    <w:rsid w:val="004F52F2"/>
    <w:rsid w:val="004F7DAF"/>
    <w:rsid w:val="005004D1"/>
    <w:rsid w:val="00504E24"/>
    <w:rsid w:val="005103CF"/>
    <w:rsid w:val="00512675"/>
    <w:rsid w:val="00513460"/>
    <w:rsid w:val="005136EC"/>
    <w:rsid w:val="00513D7F"/>
    <w:rsid w:val="00514A0C"/>
    <w:rsid w:val="00515C7C"/>
    <w:rsid w:val="005166D6"/>
    <w:rsid w:val="0052043D"/>
    <w:rsid w:val="00522C22"/>
    <w:rsid w:val="00523F1C"/>
    <w:rsid w:val="005240AB"/>
    <w:rsid w:val="0052560D"/>
    <w:rsid w:val="0053220B"/>
    <w:rsid w:val="005346A9"/>
    <w:rsid w:val="00534DA6"/>
    <w:rsid w:val="005350A9"/>
    <w:rsid w:val="00536EC5"/>
    <w:rsid w:val="005427ED"/>
    <w:rsid w:val="005442F4"/>
    <w:rsid w:val="0054617E"/>
    <w:rsid w:val="00547B1D"/>
    <w:rsid w:val="005505AC"/>
    <w:rsid w:val="00551B4A"/>
    <w:rsid w:val="00551C18"/>
    <w:rsid w:val="00554574"/>
    <w:rsid w:val="005547AA"/>
    <w:rsid w:val="00556BEF"/>
    <w:rsid w:val="0056000C"/>
    <w:rsid w:val="00561248"/>
    <w:rsid w:val="00565F10"/>
    <w:rsid w:val="00567F28"/>
    <w:rsid w:val="00570332"/>
    <w:rsid w:val="005708DB"/>
    <w:rsid w:val="00570B7C"/>
    <w:rsid w:val="00571CF0"/>
    <w:rsid w:val="00572656"/>
    <w:rsid w:val="0057376B"/>
    <w:rsid w:val="0058692A"/>
    <w:rsid w:val="00592820"/>
    <w:rsid w:val="005932E9"/>
    <w:rsid w:val="0059379C"/>
    <w:rsid w:val="005937C9"/>
    <w:rsid w:val="00595A57"/>
    <w:rsid w:val="00596DA0"/>
    <w:rsid w:val="005A082B"/>
    <w:rsid w:val="005A2C56"/>
    <w:rsid w:val="005A304C"/>
    <w:rsid w:val="005A57DF"/>
    <w:rsid w:val="005A660F"/>
    <w:rsid w:val="005A69EC"/>
    <w:rsid w:val="005A7F2C"/>
    <w:rsid w:val="005B0002"/>
    <w:rsid w:val="005B010D"/>
    <w:rsid w:val="005B26A0"/>
    <w:rsid w:val="005B2B65"/>
    <w:rsid w:val="005C2D89"/>
    <w:rsid w:val="005C56AF"/>
    <w:rsid w:val="005D477F"/>
    <w:rsid w:val="005D54E0"/>
    <w:rsid w:val="005D672E"/>
    <w:rsid w:val="005E39F0"/>
    <w:rsid w:val="005E49A0"/>
    <w:rsid w:val="005F15B6"/>
    <w:rsid w:val="005F17D0"/>
    <w:rsid w:val="005F1CFC"/>
    <w:rsid w:val="005F305D"/>
    <w:rsid w:val="005F4708"/>
    <w:rsid w:val="005F50B6"/>
    <w:rsid w:val="00601127"/>
    <w:rsid w:val="006049C1"/>
    <w:rsid w:val="0060745B"/>
    <w:rsid w:val="00610363"/>
    <w:rsid w:val="006172E6"/>
    <w:rsid w:val="006217C5"/>
    <w:rsid w:val="006228D2"/>
    <w:rsid w:val="0062430D"/>
    <w:rsid w:val="00625FC3"/>
    <w:rsid w:val="00633BBD"/>
    <w:rsid w:val="006359DC"/>
    <w:rsid w:val="0064290C"/>
    <w:rsid w:val="00645E5F"/>
    <w:rsid w:val="00646C5D"/>
    <w:rsid w:val="00651E87"/>
    <w:rsid w:val="0065322A"/>
    <w:rsid w:val="006557A4"/>
    <w:rsid w:val="00657134"/>
    <w:rsid w:val="00660D0A"/>
    <w:rsid w:val="0066437B"/>
    <w:rsid w:val="006725C4"/>
    <w:rsid w:val="00675007"/>
    <w:rsid w:val="00675467"/>
    <w:rsid w:val="00680E9D"/>
    <w:rsid w:val="00682132"/>
    <w:rsid w:val="00684D4C"/>
    <w:rsid w:val="00685C07"/>
    <w:rsid w:val="00691F67"/>
    <w:rsid w:val="00694B64"/>
    <w:rsid w:val="006A1279"/>
    <w:rsid w:val="006A4445"/>
    <w:rsid w:val="006A563C"/>
    <w:rsid w:val="006B074B"/>
    <w:rsid w:val="006B2260"/>
    <w:rsid w:val="006B7FD0"/>
    <w:rsid w:val="006C28D4"/>
    <w:rsid w:val="006C3400"/>
    <w:rsid w:val="006C7A52"/>
    <w:rsid w:val="006D4344"/>
    <w:rsid w:val="006D5711"/>
    <w:rsid w:val="006F206F"/>
    <w:rsid w:val="006F4064"/>
    <w:rsid w:val="006F4B3C"/>
    <w:rsid w:val="006F5ECE"/>
    <w:rsid w:val="006F6EC2"/>
    <w:rsid w:val="006F77E8"/>
    <w:rsid w:val="00703413"/>
    <w:rsid w:val="007038AB"/>
    <w:rsid w:val="007049E3"/>
    <w:rsid w:val="007057F3"/>
    <w:rsid w:val="00710E3C"/>
    <w:rsid w:val="007136D4"/>
    <w:rsid w:val="007152A5"/>
    <w:rsid w:val="00720059"/>
    <w:rsid w:val="00720A15"/>
    <w:rsid w:val="00722178"/>
    <w:rsid w:val="00723099"/>
    <w:rsid w:val="00723D34"/>
    <w:rsid w:val="00725A7B"/>
    <w:rsid w:val="0072625C"/>
    <w:rsid w:val="007269A1"/>
    <w:rsid w:val="0073116D"/>
    <w:rsid w:val="007325C9"/>
    <w:rsid w:val="00732C8A"/>
    <w:rsid w:val="007332EE"/>
    <w:rsid w:val="007410AD"/>
    <w:rsid w:val="00741716"/>
    <w:rsid w:val="007456F1"/>
    <w:rsid w:val="00745F5F"/>
    <w:rsid w:val="00747737"/>
    <w:rsid w:val="0075626F"/>
    <w:rsid w:val="00765E25"/>
    <w:rsid w:val="00766BC5"/>
    <w:rsid w:val="0077112B"/>
    <w:rsid w:val="00775CC1"/>
    <w:rsid w:val="00775E53"/>
    <w:rsid w:val="00777BA3"/>
    <w:rsid w:val="00777BE8"/>
    <w:rsid w:val="00780314"/>
    <w:rsid w:val="007803B3"/>
    <w:rsid w:val="007864BF"/>
    <w:rsid w:val="007A23A8"/>
    <w:rsid w:val="007A2683"/>
    <w:rsid w:val="007A4062"/>
    <w:rsid w:val="007B01D8"/>
    <w:rsid w:val="007B46DD"/>
    <w:rsid w:val="007B600B"/>
    <w:rsid w:val="007B7B8F"/>
    <w:rsid w:val="007C2A5F"/>
    <w:rsid w:val="007C4A09"/>
    <w:rsid w:val="007C5807"/>
    <w:rsid w:val="007C7726"/>
    <w:rsid w:val="007D2FC7"/>
    <w:rsid w:val="007D4441"/>
    <w:rsid w:val="007E05B0"/>
    <w:rsid w:val="007E3920"/>
    <w:rsid w:val="007E3A9A"/>
    <w:rsid w:val="007E4F4A"/>
    <w:rsid w:val="007F0EEC"/>
    <w:rsid w:val="00813620"/>
    <w:rsid w:val="0081364B"/>
    <w:rsid w:val="00821976"/>
    <w:rsid w:val="00824ACA"/>
    <w:rsid w:val="00825F66"/>
    <w:rsid w:val="00827947"/>
    <w:rsid w:val="0083112F"/>
    <w:rsid w:val="00836094"/>
    <w:rsid w:val="008366F9"/>
    <w:rsid w:val="0084102A"/>
    <w:rsid w:val="00845A4C"/>
    <w:rsid w:val="008549BC"/>
    <w:rsid w:val="0085536D"/>
    <w:rsid w:val="0085598E"/>
    <w:rsid w:val="0085682D"/>
    <w:rsid w:val="008669CA"/>
    <w:rsid w:val="008743A4"/>
    <w:rsid w:val="00876A83"/>
    <w:rsid w:val="008853AD"/>
    <w:rsid w:val="0089336E"/>
    <w:rsid w:val="00894DDD"/>
    <w:rsid w:val="008970CC"/>
    <w:rsid w:val="008A0DD8"/>
    <w:rsid w:val="008A1082"/>
    <w:rsid w:val="008A2243"/>
    <w:rsid w:val="008A4143"/>
    <w:rsid w:val="008A54EC"/>
    <w:rsid w:val="008A7499"/>
    <w:rsid w:val="008B1050"/>
    <w:rsid w:val="008C1145"/>
    <w:rsid w:val="008C141E"/>
    <w:rsid w:val="008C3370"/>
    <w:rsid w:val="008C48FF"/>
    <w:rsid w:val="008C735C"/>
    <w:rsid w:val="008D2587"/>
    <w:rsid w:val="008E48D9"/>
    <w:rsid w:val="008F00CD"/>
    <w:rsid w:val="008F16A0"/>
    <w:rsid w:val="008F2048"/>
    <w:rsid w:val="008F2CA3"/>
    <w:rsid w:val="008F68F7"/>
    <w:rsid w:val="009005DF"/>
    <w:rsid w:val="00900E9B"/>
    <w:rsid w:val="009133F7"/>
    <w:rsid w:val="009155D8"/>
    <w:rsid w:val="009160C6"/>
    <w:rsid w:val="00920191"/>
    <w:rsid w:val="00922FC8"/>
    <w:rsid w:val="0092388E"/>
    <w:rsid w:val="00932502"/>
    <w:rsid w:val="00933270"/>
    <w:rsid w:val="00933BE8"/>
    <w:rsid w:val="00936F5B"/>
    <w:rsid w:val="00937D7F"/>
    <w:rsid w:val="00941817"/>
    <w:rsid w:val="00942E03"/>
    <w:rsid w:val="00946F3E"/>
    <w:rsid w:val="00953EAC"/>
    <w:rsid w:val="00955C3F"/>
    <w:rsid w:val="00955D8A"/>
    <w:rsid w:val="0096334C"/>
    <w:rsid w:val="009636AD"/>
    <w:rsid w:val="009639CF"/>
    <w:rsid w:val="009678A1"/>
    <w:rsid w:val="0097099F"/>
    <w:rsid w:val="009728A9"/>
    <w:rsid w:val="00973BAF"/>
    <w:rsid w:val="00973E73"/>
    <w:rsid w:val="00977269"/>
    <w:rsid w:val="009815F1"/>
    <w:rsid w:val="00982C5D"/>
    <w:rsid w:val="0098391E"/>
    <w:rsid w:val="00983990"/>
    <w:rsid w:val="00984DF2"/>
    <w:rsid w:val="009870CE"/>
    <w:rsid w:val="00987890"/>
    <w:rsid w:val="0099144E"/>
    <w:rsid w:val="009A0820"/>
    <w:rsid w:val="009A2096"/>
    <w:rsid w:val="009A42DF"/>
    <w:rsid w:val="009A6119"/>
    <w:rsid w:val="009A77D3"/>
    <w:rsid w:val="009B04E2"/>
    <w:rsid w:val="009B3863"/>
    <w:rsid w:val="009B6C0F"/>
    <w:rsid w:val="009C3DBE"/>
    <w:rsid w:val="009C4E6C"/>
    <w:rsid w:val="009C5F6E"/>
    <w:rsid w:val="009C74AE"/>
    <w:rsid w:val="009D3723"/>
    <w:rsid w:val="009D3B19"/>
    <w:rsid w:val="009D4492"/>
    <w:rsid w:val="009D6F0D"/>
    <w:rsid w:val="009E0FDE"/>
    <w:rsid w:val="009E1194"/>
    <w:rsid w:val="009E68F7"/>
    <w:rsid w:val="009E7B33"/>
    <w:rsid w:val="009F3CFB"/>
    <w:rsid w:val="009F3DE9"/>
    <w:rsid w:val="009F43B4"/>
    <w:rsid w:val="009F44F2"/>
    <w:rsid w:val="009F55AF"/>
    <w:rsid w:val="009F7BD2"/>
    <w:rsid w:val="00A02963"/>
    <w:rsid w:val="00A02D19"/>
    <w:rsid w:val="00A02D37"/>
    <w:rsid w:val="00A02F3F"/>
    <w:rsid w:val="00A06A20"/>
    <w:rsid w:val="00A13500"/>
    <w:rsid w:val="00A214D5"/>
    <w:rsid w:val="00A27051"/>
    <w:rsid w:val="00A31DA4"/>
    <w:rsid w:val="00A40794"/>
    <w:rsid w:val="00A43433"/>
    <w:rsid w:val="00A4507D"/>
    <w:rsid w:val="00A4538A"/>
    <w:rsid w:val="00A45B5C"/>
    <w:rsid w:val="00A45D54"/>
    <w:rsid w:val="00A46209"/>
    <w:rsid w:val="00A5013B"/>
    <w:rsid w:val="00A50BB0"/>
    <w:rsid w:val="00A54208"/>
    <w:rsid w:val="00A576F5"/>
    <w:rsid w:val="00A6378D"/>
    <w:rsid w:val="00A7176D"/>
    <w:rsid w:val="00A736EA"/>
    <w:rsid w:val="00A74093"/>
    <w:rsid w:val="00A74818"/>
    <w:rsid w:val="00A7719F"/>
    <w:rsid w:val="00A77895"/>
    <w:rsid w:val="00A81802"/>
    <w:rsid w:val="00A86BF9"/>
    <w:rsid w:val="00A87149"/>
    <w:rsid w:val="00A90372"/>
    <w:rsid w:val="00A911B9"/>
    <w:rsid w:val="00A934B7"/>
    <w:rsid w:val="00A9434D"/>
    <w:rsid w:val="00A95507"/>
    <w:rsid w:val="00A956A3"/>
    <w:rsid w:val="00A95A65"/>
    <w:rsid w:val="00A971A5"/>
    <w:rsid w:val="00A974A5"/>
    <w:rsid w:val="00AA30BD"/>
    <w:rsid w:val="00AA7DE3"/>
    <w:rsid w:val="00AB3D94"/>
    <w:rsid w:val="00AB443D"/>
    <w:rsid w:val="00AB7DF5"/>
    <w:rsid w:val="00AC18F7"/>
    <w:rsid w:val="00AC33A2"/>
    <w:rsid w:val="00AC41B7"/>
    <w:rsid w:val="00AC4B5B"/>
    <w:rsid w:val="00AC4F0F"/>
    <w:rsid w:val="00AD03E0"/>
    <w:rsid w:val="00AD13F7"/>
    <w:rsid w:val="00AD4991"/>
    <w:rsid w:val="00AD4BAB"/>
    <w:rsid w:val="00AD6652"/>
    <w:rsid w:val="00AE3B54"/>
    <w:rsid w:val="00AE6CA9"/>
    <w:rsid w:val="00AE7D3A"/>
    <w:rsid w:val="00AF2F24"/>
    <w:rsid w:val="00B00612"/>
    <w:rsid w:val="00B03F1E"/>
    <w:rsid w:val="00B05B15"/>
    <w:rsid w:val="00B07BAA"/>
    <w:rsid w:val="00B12C44"/>
    <w:rsid w:val="00B1366E"/>
    <w:rsid w:val="00B1795F"/>
    <w:rsid w:val="00B17BB3"/>
    <w:rsid w:val="00B21B17"/>
    <w:rsid w:val="00B238B7"/>
    <w:rsid w:val="00B24816"/>
    <w:rsid w:val="00B27314"/>
    <w:rsid w:val="00B32577"/>
    <w:rsid w:val="00B34BBF"/>
    <w:rsid w:val="00B3587F"/>
    <w:rsid w:val="00B369A9"/>
    <w:rsid w:val="00B406EE"/>
    <w:rsid w:val="00B40EDA"/>
    <w:rsid w:val="00B53320"/>
    <w:rsid w:val="00B620F2"/>
    <w:rsid w:val="00B62C55"/>
    <w:rsid w:val="00B66AB0"/>
    <w:rsid w:val="00B70E29"/>
    <w:rsid w:val="00B7267D"/>
    <w:rsid w:val="00B7720F"/>
    <w:rsid w:val="00B81167"/>
    <w:rsid w:val="00B816CD"/>
    <w:rsid w:val="00B86E46"/>
    <w:rsid w:val="00B9162A"/>
    <w:rsid w:val="00B9177F"/>
    <w:rsid w:val="00BA272F"/>
    <w:rsid w:val="00BA2FAF"/>
    <w:rsid w:val="00BA3217"/>
    <w:rsid w:val="00BA38F2"/>
    <w:rsid w:val="00BA40BB"/>
    <w:rsid w:val="00BA47E4"/>
    <w:rsid w:val="00BA7530"/>
    <w:rsid w:val="00BB15B5"/>
    <w:rsid w:val="00BB520C"/>
    <w:rsid w:val="00BB5315"/>
    <w:rsid w:val="00BB6647"/>
    <w:rsid w:val="00BB7DBB"/>
    <w:rsid w:val="00BC0122"/>
    <w:rsid w:val="00BC0997"/>
    <w:rsid w:val="00BC4874"/>
    <w:rsid w:val="00BC5984"/>
    <w:rsid w:val="00BC76C9"/>
    <w:rsid w:val="00BD15B5"/>
    <w:rsid w:val="00BD2AC7"/>
    <w:rsid w:val="00BD3DDD"/>
    <w:rsid w:val="00BD4FE7"/>
    <w:rsid w:val="00BD779C"/>
    <w:rsid w:val="00BE4326"/>
    <w:rsid w:val="00BF07F5"/>
    <w:rsid w:val="00BF080C"/>
    <w:rsid w:val="00BF6393"/>
    <w:rsid w:val="00C012FD"/>
    <w:rsid w:val="00C04DFA"/>
    <w:rsid w:val="00C05520"/>
    <w:rsid w:val="00C07F07"/>
    <w:rsid w:val="00C11122"/>
    <w:rsid w:val="00C1559F"/>
    <w:rsid w:val="00C2187F"/>
    <w:rsid w:val="00C24A13"/>
    <w:rsid w:val="00C31501"/>
    <w:rsid w:val="00C33185"/>
    <w:rsid w:val="00C35842"/>
    <w:rsid w:val="00C36640"/>
    <w:rsid w:val="00C367A1"/>
    <w:rsid w:val="00C42CD9"/>
    <w:rsid w:val="00C46832"/>
    <w:rsid w:val="00C522D6"/>
    <w:rsid w:val="00C55FA5"/>
    <w:rsid w:val="00C60D5A"/>
    <w:rsid w:val="00C624AF"/>
    <w:rsid w:val="00C63579"/>
    <w:rsid w:val="00C63B17"/>
    <w:rsid w:val="00C67E9D"/>
    <w:rsid w:val="00C7267E"/>
    <w:rsid w:val="00C866E6"/>
    <w:rsid w:val="00C90601"/>
    <w:rsid w:val="00C919A5"/>
    <w:rsid w:val="00C935B3"/>
    <w:rsid w:val="00CA1D34"/>
    <w:rsid w:val="00CA2610"/>
    <w:rsid w:val="00CA2AEF"/>
    <w:rsid w:val="00CA3F55"/>
    <w:rsid w:val="00CA5A06"/>
    <w:rsid w:val="00CB0AFE"/>
    <w:rsid w:val="00CB3402"/>
    <w:rsid w:val="00CB4C7F"/>
    <w:rsid w:val="00CB66B9"/>
    <w:rsid w:val="00CB7C00"/>
    <w:rsid w:val="00CC0213"/>
    <w:rsid w:val="00CC3971"/>
    <w:rsid w:val="00CC3CEC"/>
    <w:rsid w:val="00CC5226"/>
    <w:rsid w:val="00CC592D"/>
    <w:rsid w:val="00CC654F"/>
    <w:rsid w:val="00CC7516"/>
    <w:rsid w:val="00CD0E91"/>
    <w:rsid w:val="00CD45E4"/>
    <w:rsid w:val="00CE066E"/>
    <w:rsid w:val="00CE2F58"/>
    <w:rsid w:val="00CE40F0"/>
    <w:rsid w:val="00CF1184"/>
    <w:rsid w:val="00CF1D52"/>
    <w:rsid w:val="00CF7B4F"/>
    <w:rsid w:val="00CF7D3E"/>
    <w:rsid w:val="00D000AC"/>
    <w:rsid w:val="00D06ACD"/>
    <w:rsid w:val="00D10F61"/>
    <w:rsid w:val="00D12FCA"/>
    <w:rsid w:val="00D20E33"/>
    <w:rsid w:val="00D221C5"/>
    <w:rsid w:val="00D2486A"/>
    <w:rsid w:val="00D3649E"/>
    <w:rsid w:val="00D40AC2"/>
    <w:rsid w:val="00D41498"/>
    <w:rsid w:val="00D469B6"/>
    <w:rsid w:val="00D51D12"/>
    <w:rsid w:val="00D6165F"/>
    <w:rsid w:val="00D64A9A"/>
    <w:rsid w:val="00D7285E"/>
    <w:rsid w:val="00D75E78"/>
    <w:rsid w:val="00D76735"/>
    <w:rsid w:val="00D7676C"/>
    <w:rsid w:val="00D8014E"/>
    <w:rsid w:val="00D819CA"/>
    <w:rsid w:val="00D849E5"/>
    <w:rsid w:val="00D84FAB"/>
    <w:rsid w:val="00D8678F"/>
    <w:rsid w:val="00D90605"/>
    <w:rsid w:val="00D92039"/>
    <w:rsid w:val="00D93FD7"/>
    <w:rsid w:val="00DA4BD7"/>
    <w:rsid w:val="00DA654F"/>
    <w:rsid w:val="00DA672A"/>
    <w:rsid w:val="00DA79B0"/>
    <w:rsid w:val="00DB4808"/>
    <w:rsid w:val="00DB7DA5"/>
    <w:rsid w:val="00DC275B"/>
    <w:rsid w:val="00DC4E04"/>
    <w:rsid w:val="00DC5E12"/>
    <w:rsid w:val="00DD23F0"/>
    <w:rsid w:val="00DD2F59"/>
    <w:rsid w:val="00DD33FE"/>
    <w:rsid w:val="00DD5BA6"/>
    <w:rsid w:val="00DD7D58"/>
    <w:rsid w:val="00DE21A4"/>
    <w:rsid w:val="00DE4474"/>
    <w:rsid w:val="00DF2D67"/>
    <w:rsid w:val="00DF5D98"/>
    <w:rsid w:val="00DF6C0E"/>
    <w:rsid w:val="00E01E48"/>
    <w:rsid w:val="00E02C29"/>
    <w:rsid w:val="00E02E74"/>
    <w:rsid w:val="00E057E3"/>
    <w:rsid w:val="00E05D1B"/>
    <w:rsid w:val="00E114B2"/>
    <w:rsid w:val="00E13F55"/>
    <w:rsid w:val="00E14211"/>
    <w:rsid w:val="00E16785"/>
    <w:rsid w:val="00E2012F"/>
    <w:rsid w:val="00E206A5"/>
    <w:rsid w:val="00E227D4"/>
    <w:rsid w:val="00E24C09"/>
    <w:rsid w:val="00E26BF8"/>
    <w:rsid w:val="00E26F32"/>
    <w:rsid w:val="00E316AE"/>
    <w:rsid w:val="00E3218F"/>
    <w:rsid w:val="00E33430"/>
    <w:rsid w:val="00E3704B"/>
    <w:rsid w:val="00E41935"/>
    <w:rsid w:val="00E4612D"/>
    <w:rsid w:val="00E46A7C"/>
    <w:rsid w:val="00E4712D"/>
    <w:rsid w:val="00E5243D"/>
    <w:rsid w:val="00E643E4"/>
    <w:rsid w:val="00E64532"/>
    <w:rsid w:val="00E67A37"/>
    <w:rsid w:val="00E7024E"/>
    <w:rsid w:val="00E70E71"/>
    <w:rsid w:val="00E7123A"/>
    <w:rsid w:val="00E7184B"/>
    <w:rsid w:val="00E73869"/>
    <w:rsid w:val="00E766F7"/>
    <w:rsid w:val="00E76DED"/>
    <w:rsid w:val="00E773B7"/>
    <w:rsid w:val="00E81166"/>
    <w:rsid w:val="00E81738"/>
    <w:rsid w:val="00E861F6"/>
    <w:rsid w:val="00E94919"/>
    <w:rsid w:val="00E95EB2"/>
    <w:rsid w:val="00EA08C7"/>
    <w:rsid w:val="00EA0C27"/>
    <w:rsid w:val="00EA312F"/>
    <w:rsid w:val="00EA505C"/>
    <w:rsid w:val="00EA6109"/>
    <w:rsid w:val="00EB2EF4"/>
    <w:rsid w:val="00EB2F88"/>
    <w:rsid w:val="00EB3B65"/>
    <w:rsid w:val="00EB4F42"/>
    <w:rsid w:val="00EB6CED"/>
    <w:rsid w:val="00EC619D"/>
    <w:rsid w:val="00EC65C0"/>
    <w:rsid w:val="00EC712F"/>
    <w:rsid w:val="00ED14A6"/>
    <w:rsid w:val="00ED431E"/>
    <w:rsid w:val="00EE5925"/>
    <w:rsid w:val="00EE63A7"/>
    <w:rsid w:val="00EF132F"/>
    <w:rsid w:val="00EF180C"/>
    <w:rsid w:val="00EF6CB1"/>
    <w:rsid w:val="00F009E1"/>
    <w:rsid w:val="00F01445"/>
    <w:rsid w:val="00F0640C"/>
    <w:rsid w:val="00F107AC"/>
    <w:rsid w:val="00F12954"/>
    <w:rsid w:val="00F2170D"/>
    <w:rsid w:val="00F219DE"/>
    <w:rsid w:val="00F2242E"/>
    <w:rsid w:val="00F2339B"/>
    <w:rsid w:val="00F2399B"/>
    <w:rsid w:val="00F25B42"/>
    <w:rsid w:val="00F31AB6"/>
    <w:rsid w:val="00F36921"/>
    <w:rsid w:val="00F441E0"/>
    <w:rsid w:val="00F47930"/>
    <w:rsid w:val="00F510B5"/>
    <w:rsid w:val="00F53B9B"/>
    <w:rsid w:val="00F5446A"/>
    <w:rsid w:val="00F55825"/>
    <w:rsid w:val="00F55DA7"/>
    <w:rsid w:val="00F60204"/>
    <w:rsid w:val="00F627DD"/>
    <w:rsid w:val="00F71F90"/>
    <w:rsid w:val="00F7225E"/>
    <w:rsid w:val="00F759EC"/>
    <w:rsid w:val="00F763D7"/>
    <w:rsid w:val="00F77237"/>
    <w:rsid w:val="00F85925"/>
    <w:rsid w:val="00F85E5B"/>
    <w:rsid w:val="00F864A9"/>
    <w:rsid w:val="00F864CE"/>
    <w:rsid w:val="00F96D1A"/>
    <w:rsid w:val="00FA1971"/>
    <w:rsid w:val="00FA23C6"/>
    <w:rsid w:val="00FA5802"/>
    <w:rsid w:val="00FA7CFC"/>
    <w:rsid w:val="00FB0AA3"/>
    <w:rsid w:val="00FC1153"/>
    <w:rsid w:val="00FC19FE"/>
    <w:rsid w:val="00FC1FDD"/>
    <w:rsid w:val="00FD093B"/>
    <w:rsid w:val="00FD1386"/>
    <w:rsid w:val="00FD310D"/>
    <w:rsid w:val="00FD4055"/>
    <w:rsid w:val="00FD5C91"/>
    <w:rsid w:val="00FD629D"/>
    <w:rsid w:val="00FE0415"/>
    <w:rsid w:val="00FE36D0"/>
    <w:rsid w:val="00FF020C"/>
    <w:rsid w:val="00FF27EA"/>
    <w:rsid w:val="00FF4FD9"/>
    <w:rsid w:val="00FF54BD"/>
    <w:rsid w:val="00FF7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90E37"/>
  <w15:docId w15:val="{BACA4782-E881-4163-B077-07671418C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5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A47E4"/>
    <w:rPr>
      <w:i/>
      <w:iCs/>
    </w:rPr>
  </w:style>
  <w:style w:type="paragraph" w:customStyle="1" w:styleId="Default">
    <w:name w:val="Default"/>
    <w:rsid w:val="002C60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4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4926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9986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63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1215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74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80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08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1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7685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909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97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501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48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104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58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150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8606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804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67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76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862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24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607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82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41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59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13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813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5590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6134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32D8B47B1594608ACEFE6C2577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6DB0-D395-4F58-ADFE-65B5DB97D5A4}"/>
      </w:docPartPr>
      <w:docPartBody>
        <w:p w:rsidR="001F5B33" w:rsidRDefault="00BB67C4" w:rsidP="00BB67C4">
          <w:pPr>
            <w:pStyle w:val="232D8B47B1594608ACEFE6C2577864B4"/>
          </w:pPr>
          <w:r>
            <w:rPr>
              <w:color w:val="FFFFFF" w:themeColor="background1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7C4"/>
    <w:rsid w:val="00026E88"/>
    <w:rsid w:val="000834EE"/>
    <w:rsid w:val="000B7433"/>
    <w:rsid w:val="000F3929"/>
    <w:rsid w:val="00115533"/>
    <w:rsid w:val="00126807"/>
    <w:rsid w:val="00163211"/>
    <w:rsid w:val="001743C9"/>
    <w:rsid w:val="0019409F"/>
    <w:rsid w:val="001A7F38"/>
    <w:rsid w:val="001F5B33"/>
    <w:rsid w:val="0024062C"/>
    <w:rsid w:val="002502F8"/>
    <w:rsid w:val="002E00B0"/>
    <w:rsid w:val="00301D1B"/>
    <w:rsid w:val="00347D48"/>
    <w:rsid w:val="003526D4"/>
    <w:rsid w:val="00362B78"/>
    <w:rsid w:val="0038099F"/>
    <w:rsid w:val="00385D26"/>
    <w:rsid w:val="003A1E81"/>
    <w:rsid w:val="003B4648"/>
    <w:rsid w:val="003F25D9"/>
    <w:rsid w:val="00425374"/>
    <w:rsid w:val="00464CE3"/>
    <w:rsid w:val="004C31EF"/>
    <w:rsid w:val="004C4DDA"/>
    <w:rsid w:val="00523D02"/>
    <w:rsid w:val="00535D55"/>
    <w:rsid w:val="0058224A"/>
    <w:rsid w:val="00584BF6"/>
    <w:rsid w:val="005F40EE"/>
    <w:rsid w:val="005F53FE"/>
    <w:rsid w:val="0064324B"/>
    <w:rsid w:val="00667AFF"/>
    <w:rsid w:val="00677892"/>
    <w:rsid w:val="006941E6"/>
    <w:rsid w:val="007028F2"/>
    <w:rsid w:val="00733548"/>
    <w:rsid w:val="007A4C17"/>
    <w:rsid w:val="007C14B3"/>
    <w:rsid w:val="007C4A09"/>
    <w:rsid w:val="007D45EC"/>
    <w:rsid w:val="007F23C7"/>
    <w:rsid w:val="008268CB"/>
    <w:rsid w:val="00856938"/>
    <w:rsid w:val="00887C4A"/>
    <w:rsid w:val="008971FB"/>
    <w:rsid w:val="009B6F98"/>
    <w:rsid w:val="009D0129"/>
    <w:rsid w:val="009E4A77"/>
    <w:rsid w:val="009F1A35"/>
    <w:rsid w:val="00A15E55"/>
    <w:rsid w:val="00A32D1A"/>
    <w:rsid w:val="00A8610D"/>
    <w:rsid w:val="00AA5E22"/>
    <w:rsid w:val="00AC5424"/>
    <w:rsid w:val="00B33261"/>
    <w:rsid w:val="00B76E26"/>
    <w:rsid w:val="00B840FB"/>
    <w:rsid w:val="00B84787"/>
    <w:rsid w:val="00BB0DB5"/>
    <w:rsid w:val="00BB67C4"/>
    <w:rsid w:val="00C75C4E"/>
    <w:rsid w:val="00C92440"/>
    <w:rsid w:val="00CC7801"/>
    <w:rsid w:val="00CC7A64"/>
    <w:rsid w:val="00CD0DA9"/>
    <w:rsid w:val="00CF1207"/>
    <w:rsid w:val="00CF1EBD"/>
    <w:rsid w:val="00D06789"/>
    <w:rsid w:val="00D16ABC"/>
    <w:rsid w:val="00D5144B"/>
    <w:rsid w:val="00D9645C"/>
    <w:rsid w:val="00DA778A"/>
    <w:rsid w:val="00DD2386"/>
    <w:rsid w:val="00E36BFD"/>
    <w:rsid w:val="00E854C0"/>
    <w:rsid w:val="00EB2BA3"/>
    <w:rsid w:val="00EC0FA5"/>
    <w:rsid w:val="00EF21A9"/>
    <w:rsid w:val="00F00042"/>
    <w:rsid w:val="00F0608E"/>
    <w:rsid w:val="00F25B34"/>
    <w:rsid w:val="00F44F98"/>
    <w:rsid w:val="00F509ED"/>
    <w:rsid w:val="00F57D33"/>
    <w:rsid w:val="00FB4176"/>
    <w:rsid w:val="00FF4348"/>
    <w:rsid w:val="00FF5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2D8B47B1594608ACEFE6C2577864B4">
    <w:name w:val="232D8B47B1594608ACEFE6C2577864B4"/>
    <w:rsid w:val="00BB67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47D3D-EAAF-4EE2-88DD-5DD3E9EF1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5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إستمارات الترقيات العلمية في جامعة بغداد</vt:lpstr>
    </vt:vector>
  </TitlesOfParts>
  <Company>Grizli777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إستمارات الترقيات العلمية في جامعة بغداد</dc:title>
  <dc:creator>Administratr</dc:creator>
  <cp:lastModifiedBy>Hamza Mahdi Salman</cp:lastModifiedBy>
  <cp:revision>4</cp:revision>
  <cp:lastPrinted>2021-10-11T18:11:00Z</cp:lastPrinted>
  <dcterms:created xsi:type="dcterms:W3CDTF">2023-12-23T12:57:00Z</dcterms:created>
  <dcterms:modified xsi:type="dcterms:W3CDTF">2025-09-2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b3c397-c773-49a9-b57b-7f87250a1988</vt:lpwstr>
  </property>
</Properties>
</file>